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6E1C001F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,</w:t>
      </w:r>
      <w:r w:rsidRPr="0016492A">
        <w:t xml:space="preserve"> </w:t>
      </w:r>
      <w:r w:rsidR="004E6DF3" w:rsidRPr="004E6DF3">
        <w:rPr>
          <w:snapToGrid w:val="0"/>
        </w:rPr>
        <w:t>DAIHAN</w:t>
      </w:r>
      <w:r w:rsidRPr="004E6DF3">
        <w:rPr>
          <w:snapToGrid w:val="0"/>
        </w:rPr>
        <w:t xml:space="preserve"> marka</w:t>
      </w:r>
      <w:r w:rsidRPr="004E6DF3">
        <w:t xml:space="preserve"> </w:t>
      </w:r>
      <w:r w:rsidR="004E6DF3">
        <w:t>su banyosu</w:t>
      </w:r>
      <w:r w:rsidRPr="0016492A">
        <w:t xml:space="preserve"> cihazının kullanılması</w:t>
      </w:r>
      <w:r w:rsidR="003E0417">
        <w:t xml:space="preserve"> ve</w:t>
      </w:r>
      <w:r w:rsidRPr="0016492A">
        <w:t xml:space="preserve"> bakımının yapılması</w:t>
      </w:r>
      <w:r>
        <w:t>dır.</w:t>
      </w:r>
    </w:p>
    <w:p w14:paraId="3498B4D8" w14:textId="77777777" w:rsidR="00A558CE" w:rsidRPr="004E6DF3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4E6DF3">
        <w:rPr>
          <w:b/>
          <w:bCs/>
        </w:rPr>
        <w:t>2. KAPSAM</w:t>
      </w:r>
    </w:p>
    <w:p w14:paraId="615EA48C" w14:textId="6876CAB9" w:rsidR="00A558CE" w:rsidRPr="006305BF" w:rsidRDefault="00290566" w:rsidP="008D253B">
      <w:pPr>
        <w:spacing w:before="120" w:after="120" w:line="276" w:lineRule="auto"/>
        <w:jc w:val="both"/>
      </w:pPr>
      <w:r w:rsidRPr="004E6DF3">
        <w:t xml:space="preserve">Bu Talimat, </w:t>
      </w:r>
      <w:r w:rsidR="004E6DF3">
        <w:t>su banyosu</w:t>
      </w:r>
      <w:r w:rsidR="00AE5066" w:rsidRPr="004E6DF3">
        <w:t xml:space="preserve"> </w:t>
      </w:r>
      <w:r>
        <w:t>cihazı ile yapılacak analizleri</w:t>
      </w:r>
      <w:r w:rsidR="003E0417">
        <w:t xml:space="preserve"> ve</w:t>
      </w:r>
      <w:r>
        <w:t xml:space="preserve"> cihaz bakım işlemlerin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4D0F7BB" w14:textId="7FD1FF9F" w:rsidR="006B1AB3" w:rsidRDefault="006B1AB3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6305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16492A">
        <w:rPr>
          <w:rFonts w:asciiTheme="majorBidi" w:hAnsiTheme="majorBidi" w:cstheme="majorBidi"/>
          <w:sz w:val="24"/>
          <w:szCs w:val="24"/>
        </w:rPr>
        <w:t>…..</w:t>
      </w:r>
      <w:r w:rsidRPr="006305BF">
        <w:rPr>
          <w:rFonts w:asciiTheme="majorBidi" w:hAnsiTheme="majorBidi" w:cstheme="majorBidi"/>
          <w:sz w:val="24"/>
          <w:szCs w:val="24"/>
        </w:rPr>
        <w:t>.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51A01768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Pr="0016492A">
        <w:t>Cihazı</w:t>
      </w:r>
      <w:r w:rsidR="004E6DF3">
        <w:t>ın fişini takınız.</w:t>
      </w:r>
      <w:r w:rsidRPr="0016492A">
        <w:t xml:space="preserve"> </w:t>
      </w:r>
    </w:p>
    <w:p w14:paraId="58EDAFFA" w14:textId="02987439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Cihazın </w:t>
      </w:r>
      <w:r w:rsidR="004E6DF3">
        <w:t>üstünde bulunan şalter ile cihazı açınız. Cihazın ön panelindeki MAIN tuşuna basınız</w:t>
      </w:r>
      <w:r w:rsidRPr="0016492A">
        <w:t xml:space="preserve">. </w:t>
      </w:r>
    </w:p>
    <w:p w14:paraId="3184E3A9" w14:textId="643DED03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4E6DF3">
        <w:t xml:space="preserve">“Set temperature” tıklayınız “push” düğmesini çevirerek istediğiniz sıcaklığı ayarlayınız. “push” tuşuna tekrar basarak ayarladığınız sıcaklığı kayıt ediniz. </w:t>
      </w:r>
    </w:p>
    <w:p w14:paraId="521E9C11" w14:textId="4852814C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4E6DF3">
        <w:t>Cihazın kapağını açarak inkübe etmek istediğiniz örneği su banyosunun içine koyunuz</w:t>
      </w:r>
      <w:r w:rsidR="0016492A" w:rsidRPr="0016492A">
        <w:t>.</w:t>
      </w:r>
    </w:p>
    <w:p w14:paraId="7B561190" w14:textId="2FA5FB20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4E6DF3">
        <w:rPr>
          <w:b/>
        </w:rPr>
        <w:t xml:space="preserve"> </w:t>
      </w:r>
      <w:r w:rsidR="004E6DF3">
        <w:t>İnkübasyon bitince önce cihazı kapatınız, ardından fişini çekiniz</w:t>
      </w:r>
      <w:r w:rsidR="0016492A" w:rsidRPr="0016492A">
        <w:rPr>
          <w:bCs/>
        </w:rPr>
        <w:t>.</w:t>
      </w:r>
      <w:r w:rsidR="0016492A" w:rsidRPr="0016492A">
        <w:t xml:space="preserve"> 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6E47A7F4" w:rsid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45443D" w:rsidRPr="0045443D">
        <w:t xml:space="preserve"> </w:t>
      </w:r>
      <w:r w:rsidR="0045443D" w:rsidRPr="00686889">
        <w:t>Cihazın dış kısmı</w:t>
      </w:r>
      <w:r w:rsidR="0045443D">
        <w:t>nı %70 alkol ile silerek temizleyiniz</w:t>
      </w:r>
      <w:r w:rsidR="0045443D" w:rsidRPr="00686889">
        <w:t>.</w:t>
      </w:r>
    </w:p>
    <w:p w14:paraId="591D9D16" w14:textId="53A75494" w:rsid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 xml:space="preserve">.2.2. </w:t>
      </w:r>
      <w:r w:rsidR="0045443D">
        <w:t>Cihazın içindeki suyu aylık periyotlarda temizleyiniz. İçindeki suyu boşaltıp %70’lik alkol ile iyice siliniz. Ardından cihazın su haznesini distile su ile doldurunuz</w:t>
      </w:r>
      <w:r w:rsidRPr="00686889">
        <w:t>.</w:t>
      </w:r>
    </w:p>
    <w:p w14:paraId="55649B90" w14:textId="77777777" w:rsidR="0045443D" w:rsidRPr="00686889" w:rsidRDefault="0045443D" w:rsidP="00686889">
      <w:pPr>
        <w:spacing w:line="360" w:lineRule="auto"/>
        <w:jc w:val="both"/>
      </w:pP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D68D9E3" w14:textId="68D7E8C1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C2237C">
        <w:rPr>
          <w:b/>
          <w:bCs/>
        </w:rPr>
        <w:t xml:space="preserve">6.1. </w:t>
      </w:r>
      <w:r w:rsidR="00C2237C" w:rsidRPr="006305BF">
        <w:rPr>
          <w:b/>
          <w:bCs/>
        </w:rPr>
        <w:t xml:space="preserve">. </w:t>
      </w:r>
      <w:r w:rsidR="00C2237C">
        <w:t>KUYAM.F2.</w:t>
      </w:r>
      <w:r w:rsidR="00C2237C" w:rsidRPr="00A078D5">
        <w:t xml:space="preserve">Cihaz </w:t>
      </w:r>
      <w:r w:rsidR="00C2237C">
        <w:t xml:space="preserve">Kullanım Çizelgesi </w:t>
      </w:r>
      <w:r w:rsidR="00C2237C"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9646CFB" w14:textId="77777777" w:rsidR="00A078D5" w:rsidRPr="00A078D5" w:rsidRDefault="00A078D5" w:rsidP="00A078D5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>
        <w:t xml:space="preserve"> Cihaz Kullanım Kılavuzu</w:t>
      </w:r>
    </w:p>
    <w:sectPr w:rsidR="00A078D5" w:rsidRPr="00A078D5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7FE90" w14:textId="77777777" w:rsidR="000C247F" w:rsidRDefault="000C247F" w:rsidP="009F6313">
      <w:r>
        <w:separator/>
      </w:r>
    </w:p>
  </w:endnote>
  <w:endnote w:type="continuationSeparator" w:id="0">
    <w:p w14:paraId="0F2EBCEB" w14:textId="77777777" w:rsidR="000C247F" w:rsidRDefault="000C247F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6BFEB" w14:textId="77777777" w:rsidR="00C2237C" w:rsidRDefault="00C22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17308D13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C2237C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C2E34" w14:textId="77777777" w:rsidR="00C2237C" w:rsidRDefault="00C22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5ED6A" w14:textId="77777777" w:rsidR="000C247F" w:rsidRDefault="000C247F" w:rsidP="009F6313">
      <w:r>
        <w:separator/>
      </w:r>
    </w:p>
  </w:footnote>
  <w:footnote w:type="continuationSeparator" w:id="0">
    <w:p w14:paraId="3E487EA9" w14:textId="77777777" w:rsidR="000C247F" w:rsidRDefault="000C247F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9A1C3" w14:textId="77777777" w:rsidR="00C2237C" w:rsidRDefault="00C22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887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18"/>
      <w:gridCol w:w="5028"/>
      <w:gridCol w:w="1524"/>
      <w:gridCol w:w="1794"/>
    </w:tblGrid>
    <w:tr w:rsidR="00C2237C" w14:paraId="562DF390" w14:textId="77777777" w:rsidTr="00C2237C">
      <w:trPr>
        <w:trHeight w:val="427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C2237C" w:rsidRDefault="00C2237C" w:rsidP="00C2237C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25055CD">
                <wp:simplePos x="0" y="0"/>
                <wp:positionH relativeFrom="column">
                  <wp:posOffset>31115</wp:posOffset>
                </wp:positionH>
                <wp:positionV relativeFrom="paragraph">
                  <wp:posOffset>43180</wp:posOffset>
                </wp:positionV>
                <wp:extent cx="800100" cy="891540"/>
                <wp:effectExtent l="0" t="0" r="0" b="381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891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C2237C" w:rsidRPr="00606FF5" w:rsidRDefault="00C2237C" w:rsidP="00C2237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C2237C" w:rsidRPr="00DB66C0" w:rsidRDefault="00C2237C" w:rsidP="00C2237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C2237C" w:rsidRPr="00DB66C0" w:rsidRDefault="00C2237C" w:rsidP="00C2237C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4A447A86" w:rsidR="00C2237C" w:rsidRPr="00C2237C" w:rsidRDefault="00C2237C" w:rsidP="00C2237C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6</w:t>
          </w:r>
        </w:p>
      </w:tc>
    </w:tr>
    <w:tr w:rsidR="00C2237C" w14:paraId="099F0CCD" w14:textId="77777777" w:rsidTr="00C2237C">
      <w:trPr>
        <w:trHeight w:val="427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C2237C" w:rsidRPr="00606FF5" w:rsidRDefault="00C2237C" w:rsidP="00C2237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C2237C" w:rsidRPr="00606FF5" w:rsidRDefault="00C2237C" w:rsidP="00C2237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C2237C" w:rsidRDefault="00C2237C" w:rsidP="00C2237C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70B15F5D" w:rsidR="00C2237C" w:rsidRPr="00C2237C" w:rsidRDefault="00C2237C" w:rsidP="00C2237C">
          <w:pPr>
            <w:jc w:val="center"/>
            <w:rPr>
              <w:color w:val="EE0000"/>
              <w:sz w:val="20"/>
              <w:szCs w:val="20"/>
            </w:rPr>
          </w:pPr>
          <w:r w:rsidRPr="00C2237C">
            <w:rPr>
              <w:sz w:val="20"/>
            </w:rPr>
            <w:t>07.08.2025</w:t>
          </w:r>
        </w:p>
      </w:tc>
    </w:tr>
    <w:tr w:rsidR="00C2237C" w14:paraId="51A3B14F" w14:textId="77777777" w:rsidTr="00C2237C">
      <w:trPr>
        <w:trHeight w:val="94"/>
      </w:trPr>
      <w:tc>
        <w:tcPr>
          <w:tcW w:w="812" w:type="pct"/>
          <w:vMerge/>
        </w:tcPr>
        <w:p w14:paraId="22CABCF0" w14:textId="77777777" w:rsidR="00C2237C" w:rsidRDefault="00C2237C" w:rsidP="00C2237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70697D67" w:rsidR="00C2237C" w:rsidRPr="002B75A0" w:rsidRDefault="00C2237C" w:rsidP="00C2237C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SU BANYOSU (DAIHAN)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C2237C" w:rsidRPr="00E96D48" w:rsidRDefault="00C2237C" w:rsidP="00C2237C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3EF0F2DE" w:rsidR="00C2237C" w:rsidRPr="00C2237C" w:rsidRDefault="00C2237C" w:rsidP="00C2237C">
          <w:pPr>
            <w:jc w:val="center"/>
            <w:rPr>
              <w:color w:val="EE0000"/>
              <w:sz w:val="20"/>
              <w:szCs w:val="20"/>
            </w:rPr>
          </w:pPr>
          <w:r w:rsidRPr="00C2237C">
            <w:rPr>
              <w:sz w:val="20"/>
            </w:rPr>
            <w:t>00</w:t>
          </w:r>
        </w:p>
      </w:tc>
    </w:tr>
    <w:tr w:rsidR="00C2237C" w14:paraId="5B6391D0" w14:textId="77777777" w:rsidTr="00C2237C">
      <w:trPr>
        <w:trHeight w:val="427"/>
      </w:trPr>
      <w:tc>
        <w:tcPr>
          <w:tcW w:w="812" w:type="pct"/>
          <w:vMerge/>
        </w:tcPr>
        <w:p w14:paraId="55F9B9D3" w14:textId="6C3930E2" w:rsidR="00C2237C" w:rsidRPr="00606FF5" w:rsidRDefault="00C2237C" w:rsidP="00C2237C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C2237C" w:rsidRPr="00606FF5" w:rsidRDefault="00C2237C" w:rsidP="00C2237C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C2237C" w:rsidRPr="00E96D48" w:rsidRDefault="00C2237C" w:rsidP="00C2237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2E439F8F" w:rsidR="00C2237C" w:rsidRPr="00C2237C" w:rsidRDefault="00C2237C" w:rsidP="00C2237C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C2237C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A7910" w14:textId="77777777" w:rsidR="00C2237C" w:rsidRDefault="00C22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915794">
    <w:abstractNumId w:val="4"/>
  </w:num>
  <w:num w:numId="2" w16cid:durableId="809128464">
    <w:abstractNumId w:val="3"/>
  </w:num>
  <w:num w:numId="3" w16cid:durableId="2137987962">
    <w:abstractNumId w:val="5"/>
  </w:num>
  <w:num w:numId="4" w16cid:durableId="1504082834">
    <w:abstractNumId w:val="6"/>
  </w:num>
  <w:num w:numId="5" w16cid:durableId="654531514">
    <w:abstractNumId w:val="2"/>
  </w:num>
  <w:num w:numId="6" w16cid:durableId="1707413452">
    <w:abstractNumId w:val="1"/>
  </w:num>
  <w:num w:numId="7" w16cid:durableId="1945528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247F"/>
    <w:rsid w:val="000C3A62"/>
    <w:rsid w:val="000C4488"/>
    <w:rsid w:val="000C59DD"/>
    <w:rsid w:val="000D0489"/>
    <w:rsid w:val="000D129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E041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5443D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6DF3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27DD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2237C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B6685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CD9FE4-C5ED-4980-90DA-F31C180B8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35:00Z</dcterms:created>
  <dcterms:modified xsi:type="dcterms:W3CDTF">2025-08-19T10:41:00Z</dcterms:modified>
</cp:coreProperties>
</file>